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C5B77" w14:textId="77777777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ϕ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≠</m:t>
              </m:r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</m:den>
              </m:f>
            </m:e>
          </m:nary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47DBAC6" w14:textId="77777777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06730FE8" w14:textId="77777777" w:rsidR="00FA146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l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0735DFD2" w14:textId="77777777" w:rsidR="00FA146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l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8D83908" w14:textId="4F088023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，</m:t>
          </m:r>
          <m:r>
            <w:rPr>
              <w:rFonts w:ascii="Cambria Math" w:hAnsi="Cambria Math"/>
            </w:rPr>
            <m:t>得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5A10B528" w14:textId="284464A6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4E02A3C9" w14:textId="77777777" w:rsidR="00FA146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l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si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56523135" w14:textId="2DB7D55C" w:rsidR="00FA146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分子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A369A44" w14:textId="77777777" w:rsidR="00FA146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分母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BC8FEA5" w14:textId="77777777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D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B</m:t>
                  </m:r>
                </m:den>
              </m:f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</m:oMath>
      </m:oMathPara>
    </w:p>
    <w:p w14:paraId="38DDAE8C" w14:textId="1489D95E" w:rsidR="00FA146B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arctan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14:paraId="2B7E09F3" w14:textId="5CEECDF4" w:rsidR="00FA146B" w:rsidRDefault="003B41D4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14:paraId="1D5087FF" w14:textId="77777777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ϕ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357DF783" w14:textId="77777777" w:rsidR="00FA146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l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C8D2712" w14:textId="08648A6F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0E20A626" w14:textId="77777777" w:rsidR="00FA146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分母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</m:oMath>
      </m:oMathPara>
    </w:p>
    <w:p w14:paraId="1592B3A8" w14:textId="3539B8B1" w:rsidR="00FA146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分子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803022F" w14:textId="47C21FCA" w:rsidR="00FA146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667789DB" w14:textId="77777777" w:rsidR="00FA146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2F08D06" w14:textId="0F14CE0E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</m:oMath>
      </m:oMathPara>
    </w:p>
    <w:p w14:paraId="315ED953" w14:textId="78ED81BA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EC41D32" w14:textId="47AAC7C6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</m:oMath>
      </m:oMathPara>
    </w:p>
    <w:p w14:paraId="64A0CB0C" w14:textId="60D5C2F6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79A7AEE" w14:textId="1FC08378" w:rsidR="00FA146B" w:rsidRDefault="00000000">
      <w:pPr>
        <w:pStyle w:val="FirstParagraph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C6AC1B2" w14:textId="77777777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D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B</m:t>
                  </m:r>
                </m:den>
              </m:f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</m:oMath>
      </m:oMathPara>
    </w:p>
    <w:p w14:paraId="36959D36" w14:textId="77777777" w:rsidR="00FA146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4BCE867" w14:textId="77777777" w:rsidR="00FA146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C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C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C</m:t>
                  </m:r>
                </m:num>
                <m:den>
                  <m:r>
                    <w:rPr>
                      <w:rFonts w:ascii="Cambria Math" w:hAnsi="Cambria Math"/>
                    </w:rPr>
                    <m:t>E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arctan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E</m:t>
                  </m:r>
                </m:den>
              </m:f>
            </m:e>
          </m:d>
        </m:oMath>
      </m:oMathPara>
    </w:p>
    <w:p w14:paraId="7E2C6B57" w14:textId="6439E92A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∣</m:t>
                  </m:r>
                </m:e>
                <m:li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lim>
              </m:limUpp>
            </m:e>
            <m:lim>
              <m:r>
                <w:rPr>
                  <w:rFonts w:ascii="Cambria Math" w:hAnsi="Cambria Math"/>
                </w:rPr>
                <m:t>0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C</m:t>
                  </m:r>
                </m:num>
                <m:den>
                  <m:r>
                    <w:rPr>
                      <w:rFonts w:ascii="Cambria Math" w:hAnsi="Cambria Math"/>
                    </w:rPr>
                    <m:t>E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arctan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E</m:t>
                  </m:r>
                </m:den>
              </m:f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∣</m:t>
                  </m:r>
                </m:e>
                <m:li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lim>
              </m:limUpp>
            </m:e>
            <m:lim>
              <m:r>
                <w:rPr>
                  <w:rFonts w:ascii="Cambria Math" w:hAnsi="Cambria Math"/>
                </w:rPr>
                <m:t>0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C</m:t>
              </m:r>
            </m:num>
            <m:den>
              <m:r>
                <w:rPr>
                  <w:rFonts w:ascii="Cambria Math" w:hAnsi="Cambria Math"/>
                </w:rPr>
                <m:t>E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E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E</m:t>
                      </m:r>
                    </m:den>
                  </m:f>
                </m:e>
              </m:d>
            </m:e>
          </m:d>
        </m:oMath>
      </m:oMathPara>
    </w:p>
    <w:p w14:paraId="091EE417" w14:textId="77777777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，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</m:oMath>
      </m:oMathPara>
    </w:p>
    <w:p w14:paraId="01210706" w14:textId="4F4D03AB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.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B171B49" w14:textId="54E188CE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π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07EC2DE" w14:textId="73401F96" w:rsidR="00FA146B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π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A06B410" w14:textId="5DC1F0B7" w:rsidR="00FA146B" w:rsidRPr="003B41D4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π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4391596" w14:textId="24BE8E4C" w:rsidR="003B41D4" w:rsidRPr="003B41D4" w:rsidRDefault="00B5032C" w:rsidP="003B41D4">
      <w:pPr>
        <w:pStyle w:val="a0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</w:rPr>
              </m:ctrlP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w:bookmarkStart w:id="0" w:name="_Hlk153961977"/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∞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∞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∞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  <w:bookmarkEnd w:id="0"/>
    </w:p>
    <w:p w14:paraId="1D53CCE1" w14:textId="0777A086" w:rsidR="003B41D4" w:rsidRDefault="00B5032C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</w:rPr>
                          <m:t>∞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</w:rPr>
                          <m:t>∞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47B8BF7C" w14:textId="086F23D4" w:rsidR="00FA146B" w:rsidRDefault="00013A20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…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n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…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…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…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…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</w:rPr>
              </m:ctrlP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∞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∞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∞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b</m:t>
          </m:r>
        </m:oMath>
      </m:oMathPara>
    </w:p>
    <w:p w14:paraId="1596C573" w14:textId="77777777" w:rsidR="00FA146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n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53315598" w14:textId="5C958D6D" w:rsidR="00B5032C" w:rsidRPr="00B5032C" w:rsidRDefault="00B5032C" w:rsidP="00B5032C">
      <w:pPr>
        <w:pStyle w:val="a0"/>
      </w:pPr>
    </w:p>
    <w:sectPr w:rsidR="00B5032C" w:rsidRPr="00B5032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399CD" w14:textId="77777777" w:rsidR="00DD208A" w:rsidRDefault="00DD208A">
      <w:pPr>
        <w:spacing w:after="0"/>
      </w:pPr>
      <w:r>
        <w:separator/>
      </w:r>
    </w:p>
  </w:endnote>
  <w:endnote w:type="continuationSeparator" w:id="0">
    <w:p w14:paraId="31FD4064" w14:textId="77777777" w:rsidR="00DD208A" w:rsidRDefault="00DD20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686A3" w14:textId="77777777" w:rsidR="00DD208A" w:rsidRDefault="00DD208A">
      <w:r>
        <w:separator/>
      </w:r>
    </w:p>
  </w:footnote>
  <w:footnote w:type="continuationSeparator" w:id="0">
    <w:p w14:paraId="43C997AC" w14:textId="77777777" w:rsidR="00DD208A" w:rsidRDefault="00DD20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DCAF6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51676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146B"/>
    <w:rsid w:val="00013A20"/>
    <w:rsid w:val="003B41D4"/>
    <w:rsid w:val="00B5032C"/>
    <w:rsid w:val="00DD208A"/>
    <w:rsid w:val="00FA14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81B02"/>
  <w15:docId w15:val="{9337852C-2E83-47B6-BACF-1F7E60214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rsid w:val="003B41D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613</Words>
  <Characters>3497</Characters>
  <Application>Microsoft Office Word</Application>
  <DocSecurity>0</DocSecurity>
  <Lines>29</Lines>
  <Paragraphs>8</Paragraphs>
  <ScaleCrop>false</ScaleCrop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馨玥 刘</cp:lastModifiedBy>
  <cp:revision>3</cp:revision>
  <dcterms:created xsi:type="dcterms:W3CDTF">2023-12-20T02:37:00Z</dcterms:created>
  <dcterms:modified xsi:type="dcterms:W3CDTF">2023-12-20T02:56:00Z</dcterms:modified>
</cp:coreProperties>
</file>